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Rin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n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40 Ewing Ave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mrin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1373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